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87EF7" w14:textId="684C206B" w:rsidR="005679F3" w:rsidRPr="00344D4A" w:rsidRDefault="00A861C5" w:rsidP="00B05344">
      <w:pPr>
        <w:jc w:val="center"/>
        <w:rPr>
          <w:b/>
          <w:sz w:val="32"/>
          <w:lang w:val="sq-AL"/>
        </w:rPr>
      </w:pPr>
      <w:r w:rsidRPr="00344D4A">
        <w:rPr>
          <w:b/>
          <w:sz w:val="32"/>
          <w:lang w:val="sq-AL"/>
        </w:rPr>
        <w:t>L</w:t>
      </w:r>
      <w:r w:rsidR="00F856F4">
        <w:rPr>
          <w:b/>
          <w:sz w:val="32"/>
          <w:lang w:val="sq-AL"/>
        </w:rPr>
        <w:t>etër M</w:t>
      </w:r>
      <w:r w:rsidR="00344D4A" w:rsidRPr="00344D4A">
        <w:rPr>
          <w:b/>
          <w:sz w:val="32"/>
          <w:lang w:val="sq-AL"/>
        </w:rPr>
        <w:t>bështetjeje</w:t>
      </w:r>
      <w:r w:rsidR="005679F3" w:rsidRPr="00344D4A">
        <w:rPr>
          <w:b/>
          <w:sz w:val="32"/>
          <w:lang w:val="sq-AL"/>
        </w:rPr>
        <w:t xml:space="preserve"> </w:t>
      </w:r>
    </w:p>
    <w:p w14:paraId="2848000E" w14:textId="5A50B095" w:rsidR="005679F3" w:rsidRPr="00344D4A" w:rsidRDefault="00344D4A" w:rsidP="00A606FC">
      <w:pPr>
        <w:jc w:val="both"/>
        <w:rPr>
          <w:bCs/>
          <w:lang w:val="sq-AL"/>
        </w:rPr>
      </w:pPr>
      <w:r w:rsidRPr="00344D4A">
        <w:rPr>
          <w:b/>
          <w:bCs/>
          <w:lang w:val="sq-AL"/>
        </w:rPr>
        <w:t>Fondi Rajonal i Sfidave</w:t>
      </w:r>
      <w:r w:rsidRPr="00344D4A">
        <w:rPr>
          <w:bCs/>
          <w:lang w:val="sq-AL"/>
        </w:rPr>
        <w:t xml:space="preserve"> (</w:t>
      </w:r>
      <w:hyperlink r:id="rId10" w:history="1">
        <w:r w:rsidRPr="00344D4A">
          <w:rPr>
            <w:rStyle w:val="Hyperlink"/>
            <w:bCs/>
            <w:lang w:val="sq-AL"/>
          </w:rPr>
          <w:t>www.rcf-wb6.org</w:t>
        </w:r>
      </w:hyperlink>
      <w:r w:rsidRPr="00344D4A">
        <w:rPr>
          <w:bCs/>
          <w:lang w:val="sq-AL"/>
        </w:rPr>
        <w:t xml:space="preserve">) synon të forcojë rëndësinë e tregut të punës të arsimit dhe aftësimit profesional duke financuar investime në pajisje dhe infrastrukturë për ofruesit e trajnimit </w:t>
      </w:r>
      <w:r w:rsidR="00D30593">
        <w:rPr>
          <w:bCs/>
          <w:lang w:val="sq-AL"/>
        </w:rPr>
        <w:t>të angazhuar në</w:t>
      </w:r>
      <w:r w:rsidRPr="00344D4A">
        <w:rPr>
          <w:bCs/>
          <w:lang w:val="sq-AL"/>
        </w:rPr>
        <w:t xml:space="preserve"> aktivitete </w:t>
      </w:r>
      <w:r>
        <w:rPr>
          <w:bCs/>
          <w:lang w:val="sq-AL"/>
        </w:rPr>
        <w:t>të trajnimit bashkëpunues</w:t>
      </w:r>
      <w:r w:rsidRPr="00344D4A">
        <w:rPr>
          <w:bCs/>
          <w:lang w:val="sq-AL"/>
        </w:rPr>
        <w:t xml:space="preserve"> me </w:t>
      </w:r>
      <w:r>
        <w:rPr>
          <w:bCs/>
          <w:lang w:val="sq-AL"/>
        </w:rPr>
        <w:t>sipërmarrjet</w:t>
      </w:r>
      <w:r w:rsidR="00D30593">
        <w:rPr>
          <w:bCs/>
          <w:lang w:val="sq-AL"/>
        </w:rPr>
        <w:t xml:space="preserve"> partnere. Fondi u mandatua</w:t>
      </w:r>
      <w:r w:rsidRPr="00344D4A">
        <w:rPr>
          <w:bCs/>
          <w:lang w:val="sq-AL"/>
        </w:rPr>
        <w:t xml:space="preserve"> nga Ministria Federale Gjermane për Bashkëpunim Ekonomik dhe Zhvillim, </w:t>
      </w:r>
      <w:r>
        <w:rPr>
          <w:bCs/>
          <w:lang w:val="sq-AL"/>
        </w:rPr>
        <w:t>i</w:t>
      </w:r>
      <w:r w:rsidRPr="00344D4A">
        <w:rPr>
          <w:bCs/>
          <w:lang w:val="sq-AL"/>
        </w:rPr>
        <w:t xml:space="preserve"> deleguar në Bank</w:t>
      </w:r>
      <w:r>
        <w:rPr>
          <w:bCs/>
          <w:lang w:val="sq-AL"/>
        </w:rPr>
        <w:t>ën</w:t>
      </w:r>
      <w:r w:rsidRPr="00344D4A">
        <w:rPr>
          <w:bCs/>
          <w:lang w:val="sq-AL"/>
        </w:rPr>
        <w:t xml:space="preserve"> Gjermane</w:t>
      </w:r>
      <w:r>
        <w:rPr>
          <w:bCs/>
          <w:lang w:val="sq-AL"/>
        </w:rPr>
        <w:t xml:space="preserve"> </w:t>
      </w:r>
      <w:r w:rsidRPr="00344D4A">
        <w:rPr>
          <w:bCs/>
          <w:lang w:val="sq-AL"/>
        </w:rPr>
        <w:t xml:space="preserve">KfW </w:t>
      </w:r>
      <w:r>
        <w:rPr>
          <w:bCs/>
          <w:lang w:val="sq-AL"/>
        </w:rPr>
        <w:t>për Zhvillim</w:t>
      </w:r>
      <w:r w:rsidRPr="00344D4A">
        <w:rPr>
          <w:bCs/>
          <w:lang w:val="sq-AL"/>
        </w:rPr>
        <w:t xml:space="preserve"> dhe ekzeku</w:t>
      </w:r>
      <w:r>
        <w:rPr>
          <w:bCs/>
          <w:lang w:val="sq-AL"/>
        </w:rPr>
        <w:t>tohet nga Forumi i Investimeve</w:t>
      </w:r>
      <w:r w:rsidR="00D30593">
        <w:rPr>
          <w:bCs/>
          <w:lang w:val="sq-AL"/>
        </w:rPr>
        <w:t xml:space="preserve"> të Dhomave të 6 vendeve të</w:t>
      </w:r>
      <w:r w:rsidRPr="00344D4A">
        <w:rPr>
          <w:bCs/>
          <w:lang w:val="sq-AL"/>
        </w:rPr>
        <w:t xml:space="preserve"> Ballkanit Perëndimor</w:t>
      </w:r>
      <w:r w:rsidR="00D30593">
        <w:rPr>
          <w:bCs/>
          <w:lang w:val="sq-AL"/>
        </w:rPr>
        <w:t xml:space="preserve"> (WB6)</w:t>
      </w:r>
      <w:r w:rsidR="005679F3" w:rsidRPr="00344D4A">
        <w:rPr>
          <w:bCs/>
          <w:lang w:val="sq-AL"/>
        </w:rPr>
        <w:t>.</w:t>
      </w:r>
    </w:p>
    <w:p w14:paraId="1418F52E" w14:textId="27D28F90" w:rsidR="00726658" w:rsidRPr="00344D4A" w:rsidRDefault="00D30593" w:rsidP="00726658">
      <w:pPr>
        <w:spacing w:after="0" w:line="240" w:lineRule="auto"/>
        <w:jc w:val="both"/>
        <w:rPr>
          <w:bCs/>
          <w:lang w:val="sq-AL"/>
        </w:rPr>
      </w:pPr>
      <w:r>
        <w:rPr>
          <w:bCs/>
          <w:lang w:val="sq-AL"/>
        </w:rPr>
        <w:t xml:space="preserve">Me këtë Letër </w:t>
      </w:r>
      <w:r w:rsidR="002A7819">
        <w:rPr>
          <w:bCs/>
          <w:lang w:val="sq-AL"/>
        </w:rPr>
        <w:t>Mbështetj</w:t>
      </w:r>
      <w:r>
        <w:rPr>
          <w:bCs/>
          <w:lang w:val="sq-AL"/>
        </w:rPr>
        <w:t xml:space="preserve">e, autoriteti i poshtëshënuar </w:t>
      </w:r>
      <w:r w:rsidR="002A7819">
        <w:rPr>
          <w:bCs/>
          <w:lang w:val="sq-AL"/>
        </w:rPr>
        <w:t>shpreh mbështetjen e tij</w:t>
      </w:r>
    </w:p>
    <w:p w14:paraId="511BF7BC" w14:textId="1C828ED9" w:rsidR="00A606FC" w:rsidRPr="00344D4A" w:rsidRDefault="006E0E67" w:rsidP="00726658">
      <w:pPr>
        <w:spacing w:after="0" w:line="240" w:lineRule="auto"/>
        <w:jc w:val="both"/>
        <w:rPr>
          <w:bCs/>
          <w:lang w:val="sq-AL"/>
        </w:rPr>
      </w:pPr>
      <w:r w:rsidRPr="00344D4A">
        <w:rPr>
          <w:bCs/>
          <w:lang w:val="sq-AL"/>
        </w:rPr>
        <w:t>________________</w:t>
      </w:r>
      <w:r w:rsidR="001740B9" w:rsidRPr="00344D4A">
        <w:rPr>
          <w:bCs/>
          <w:lang w:val="sq-AL"/>
        </w:rPr>
        <w:t>_________________________</w:t>
      </w:r>
      <w:r w:rsidR="00A606FC" w:rsidRPr="00344D4A">
        <w:rPr>
          <w:bCs/>
          <w:lang w:val="sq-AL"/>
        </w:rPr>
        <w:t>_________________</w:t>
      </w:r>
      <w:r w:rsidR="00726658" w:rsidRPr="00344D4A">
        <w:rPr>
          <w:bCs/>
          <w:lang w:val="sq-AL"/>
        </w:rPr>
        <w:t>___________________________</w:t>
      </w:r>
      <w:r w:rsidRPr="00344D4A">
        <w:rPr>
          <w:bCs/>
          <w:lang w:val="sq-AL"/>
        </w:rPr>
        <w:t xml:space="preserve"> </w:t>
      </w:r>
    </w:p>
    <w:p w14:paraId="4C53E7BD" w14:textId="0A595214" w:rsidR="00A606FC" w:rsidRPr="00344D4A" w:rsidRDefault="006E0E67" w:rsidP="00726658">
      <w:pPr>
        <w:spacing w:after="120" w:line="240" w:lineRule="auto"/>
        <w:jc w:val="both"/>
        <w:rPr>
          <w:bCs/>
          <w:iCs/>
          <w:color w:val="7F7F7F" w:themeColor="text1" w:themeTint="80"/>
          <w:lang w:val="sq-AL"/>
        </w:rPr>
      </w:pPr>
      <w:r w:rsidRPr="00344D4A">
        <w:rPr>
          <w:bCs/>
          <w:color w:val="7F7F7F" w:themeColor="text1" w:themeTint="80"/>
          <w:lang w:val="sq-AL"/>
        </w:rPr>
        <w:t>(</w:t>
      </w:r>
      <w:r w:rsidR="002A7819">
        <w:rPr>
          <w:bCs/>
          <w:color w:val="7F7F7F" w:themeColor="text1" w:themeTint="80"/>
          <w:lang w:val="sq-AL"/>
        </w:rPr>
        <w:t>shkruani emrin dhe vendin e institucionit profesional dhe të aftësimit që e udhëheq konsorciumin)</w:t>
      </w:r>
      <w:r w:rsidR="001740B9" w:rsidRPr="00344D4A">
        <w:rPr>
          <w:bCs/>
          <w:iCs/>
          <w:color w:val="7F7F7F" w:themeColor="text1" w:themeTint="80"/>
          <w:lang w:val="sq-AL"/>
        </w:rPr>
        <w:t xml:space="preserve"> </w:t>
      </w:r>
    </w:p>
    <w:p w14:paraId="04ABA661" w14:textId="4FA2CF7B" w:rsidR="00A606FC" w:rsidRPr="00344D4A" w:rsidRDefault="002A7819" w:rsidP="002A7819">
      <w:pPr>
        <w:spacing w:after="0" w:line="240" w:lineRule="auto"/>
        <w:rPr>
          <w:bCs/>
          <w:iCs/>
          <w:lang w:val="sq-AL"/>
        </w:rPr>
      </w:pPr>
      <w:r>
        <w:rPr>
          <w:bCs/>
          <w:iCs/>
          <w:lang w:val="sq-AL"/>
        </w:rPr>
        <w:t xml:space="preserve">për të dorëzuar projektin </w:t>
      </w:r>
      <w:r w:rsidR="00A606FC" w:rsidRPr="00344D4A">
        <w:rPr>
          <w:bCs/>
          <w:lang w:val="sq-AL"/>
        </w:rPr>
        <w:t>___________________________________________</w:t>
      </w:r>
      <w:r w:rsidR="00726658" w:rsidRPr="00344D4A">
        <w:rPr>
          <w:bCs/>
          <w:lang w:val="sq-AL"/>
        </w:rPr>
        <w:t>_____________________</w:t>
      </w:r>
      <w:r w:rsidR="00A606FC" w:rsidRPr="00344D4A">
        <w:rPr>
          <w:bCs/>
          <w:iCs/>
          <w:lang w:val="sq-AL"/>
        </w:rPr>
        <w:t xml:space="preserve"> </w:t>
      </w:r>
    </w:p>
    <w:p w14:paraId="3329845B" w14:textId="367D841A" w:rsidR="00A606FC" w:rsidRPr="00344D4A" w:rsidRDefault="008365F2" w:rsidP="00726658">
      <w:pPr>
        <w:spacing w:after="120" w:line="240" w:lineRule="auto"/>
        <w:jc w:val="both"/>
        <w:rPr>
          <w:bCs/>
          <w:color w:val="7F7F7F" w:themeColor="text1" w:themeTint="80"/>
          <w:lang w:val="sq-AL"/>
        </w:rPr>
      </w:pPr>
      <w:r w:rsidRPr="00344D4A">
        <w:rPr>
          <w:bCs/>
          <w:color w:val="7F7F7F" w:themeColor="text1" w:themeTint="80"/>
          <w:lang w:val="sq-AL"/>
        </w:rPr>
        <w:t xml:space="preserve">                                       </w:t>
      </w:r>
      <w:r w:rsidR="002A7819">
        <w:rPr>
          <w:bCs/>
          <w:color w:val="7F7F7F" w:themeColor="text1" w:themeTint="80"/>
          <w:lang w:val="sq-AL"/>
        </w:rPr>
        <w:t xml:space="preserve">(shkruani emrin e projektit që do t’i dorëzohet </w:t>
      </w:r>
      <w:r w:rsidR="001740B9" w:rsidRPr="00344D4A">
        <w:rPr>
          <w:bCs/>
          <w:color w:val="7F7F7F" w:themeColor="text1" w:themeTint="80"/>
          <w:lang w:val="sq-AL"/>
        </w:rPr>
        <w:t>RCF</w:t>
      </w:r>
      <w:r w:rsidR="002A7819">
        <w:rPr>
          <w:bCs/>
          <w:color w:val="7F7F7F" w:themeColor="text1" w:themeTint="80"/>
          <w:lang w:val="sq-AL"/>
        </w:rPr>
        <w:t>-së</w:t>
      </w:r>
      <w:r w:rsidR="001740B9" w:rsidRPr="00344D4A">
        <w:rPr>
          <w:bCs/>
          <w:color w:val="7F7F7F" w:themeColor="text1" w:themeTint="80"/>
          <w:lang w:val="sq-AL"/>
        </w:rPr>
        <w:t>)</w:t>
      </w:r>
      <w:r w:rsidR="00A606FC" w:rsidRPr="00344D4A">
        <w:rPr>
          <w:bCs/>
          <w:color w:val="7F7F7F" w:themeColor="text1" w:themeTint="80"/>
          <w:lang w:val="sq-AL"/>
        </w:rPr>
        <w:t xml:space="preserve"> </w:t>
      </w:r>
    </w:p>
    <w:p w14:paraId="67526DA0" w14:textId="489BA7C1" w:rsidR="00726658" w:rsidRPr="00344D4A" w:rsidRDefault="002A7819" w:rsidP="00726658">
      <w:pPr>
        <w:spacing w:after="0" w:line="240" w:lineRule="auto"/>
        <w:jc w:val="both"/>
        <w:rPr>
          <w:bCs/>
          <w:iCs/>
          <w:lang w:val="sq-AL"/>
        </w:rPr>
      </w:pPr>
      <w:r>
        <w:rPr>
          <w:bCs/>
          <w:iCs/>
          <w:lang w:val="sq-AL"/>
        </w:rPr>
        <w:t>me qëllim për të përmirësuar programin e trajnimit bashkëpunues nën profilin arsimor/profesional</w:t>
      </w:r>
      <w:r w:rsidR="00726658" w:rsidRPr="00344D4A">
        <w:rPr>
          <w:bCs/>
          <w:iCs/>
          <w:lang w:val="sq-AL"/>
        </w:rPr>
        <w:t xml:space="preserve"> </w:t>
      </w:r>
      <w:r w:rsidR="00A606FC" w:rsidRPr="00344D4A">
        <w:rPr>
          <w:bCs/>
          <w:iCs/>
          <w:lang w:val="sq-AL"/>
        </w:rPr>
        <w:t xml:space="preserve"> </w:t>
      </w:r>
      <w:r w:rsidR="00A606FC" w:rsidRPr="00344D4A">
        <w:rPr>
          <w:bCs/>
          <w:lang w:val="sq-AL"/>
        </w:rPr>
        <w:t>________________________</w:t>
      </w:r>
      <w:r w:rsidR="00726658" w:rsidRPr="00344D4A">
        <w:rPr>
          <w:bCs/>
          <w:lang w:val="sq-AL"/>
        </w:rPr>
        <w:t>_____________________________________________________________</w:t>
      </w:r>
      <w:r w:rsidR="00A606FC" w:rsidRPr="00344D4A">
        <w:rPr>
          <w:bCs/>
          <w:iCs/>
          <w:lang w:val="sq-AL"/>
        </w:rPr>
        <w:t xml:space="preserve"> </w:t>
      </w:r>
    </w:p>
    <w:p w14:paraId="026F6A3C" w14:textId="235DEB9D" w:rsidR="00726658" w:rsidRPr="00344D4A" w:rsidRDefault="002A7819" w:rsidP="00726658">
      <w:pPr>
        <w:spacing w:after="120" w:line="240" w:lineRule="auto"/>
        <w:jc w:val="both"/>
        <w:rPr>
          <w:bCs/>
          <w:iCs/>
          <w:lang w:val="sq-AL"/>
        </w:rPr>
      </w:pPr>
      <w:r>
        <w:rPr>
          <w:bCs/>
          <w:color w:val="7F7F7F" w:themeColor="text1" w:themeTint="80"/>
          <w:lang w:val="sq-AL"/>
        </w:rPr>
        <w:t xml:space="preserve">(shkruani emrin e profilit arsimor që dëshironi të mbështetni nëpërmjet programit të </w:t>
      </w:r>
      <w:r w:rsidR="00A606FC" w:rsidRPr="00344D4A">
        <w:rPr>
          <w:bCs/>
          <w:color w:val="7F7F7F" w:themeColor="text1" w:themeTint="80"/>
          <w:lang w:val="sq-AL"/>
        </w:rPr>
        <w:t>RCF</w:t>
      </w:r>
      <w:r>
        <w:rPr>
          <w:bCs/>
          <w:color w:val="7F7F7F" w:themeColor="text1" w:themeTint="80"/>
          <w:lang w:val="sq-AL"/>
        </w:rPr>
        <w:t>-së</w:t>
      </w:r>
      <w:r w:rsidR="00A606FC" w:rsidRPr="00344D4A">
        <w:rPr>
          <w:bCs/>
          <w:color w:val="7F7F7F" w:themeColor="text1" w:themeTint="80"/>
          <w:lang w:val="sq-AL"/>
        </w:rPr>
        <w:t>),</w:t>
      </w:r>
      <w:r w:rsidR="00A606FC" w:rsidRPr="00344D4A">
        <w:rPr>
          <w:bCs/>
          <w:iCs/>
          <w:lang w:val="sq-AL"/>
        </w:rPr>
        <w:t xml:space="preserve"> </w:t>
      </w:r>
    </w:p>
    <w:p w14:paraId="71BEDE29" w14:textId="2581F14A" w:rsidR="00742E1A" w:rsidRPr="00344D4A" w:rsidRDefault="00D30593" w:rsidP="00726658">
      <w:pPr>
        <w:spacing w:after="120" w:line="240" w:lineRule="auto"/>
        <w:jc w:val="both"/>
        <w:rPr>
          <w:bCs/>
          <w:i/>
          <w:iCs/>
          <w:lang w:val="sq-AL"/>
        </w:rPr>
      </w:pPr>
      <w:r>
        <w:rPr>
          <w:bCs/>
          <w:iCs/>
          <w:lang w:val="sq-AL"/>
        </w:rPr>
        <w:t>i cili</w:t>
      </w:r>
      <w:r w:rsidR="002A7819">
        <w:rPr>
          <w:bCs/>
          <w:iCs/>
          <w:lang w:val="sq-AL"/>
        </w:rPr>
        <w:t xml:space="preserve"> implementohet me sipërmarrjet partnere</w:t>
      </w:r>
      <w:r w:rsidR="00A606FC" w:rsidRPr="00344D4A">
        <w:rPr>
          <w:bCs/>
          <w:iCs/>
          <w:lang w:val="sq-AL"/>
        </w:rPr>
        <w:t xml:space="preserve">. </w:t>
      </w:r>
    </w:p>
    <w:p w14:paraId="763F2ADB" w14:textId="39DF56AD" w:rsidR="00B25EB0" w:rsidRPr="00344D4A" w:rsidRDefault="002A7819" w:rsidP="00A606FC">
      <w:pPr>
        <w:jc w:val="both"/>
        <w:rPr>
          <w:iCs/>
          <w:lang w:val="sq-AL"/>
        </w:rPr>
      </w:pPr>
      <w:r w:rsidRPr="002A7819">
        <w:rPr>
          <w:iCs/>
          <w:lang w:val="sq-AL"/>
        </w:rPr>
        <w:t xml:space="preserve">Autoriteti i </w:t>
      </w:r>
      <w:r>
        <w:rPr>
          <w:iCs/>
          <w:lang w:val="sq-AL"/>
        </w:rPr>
        <w:t>poshtëshënuar</w:t>
      </w:r>
      <w:r w:rsidRPr="002A7819">
        <w:rPr>
          <w:iCs/>
          <w:lang w:val="sq-AL"/>
        </w:rPr>
        <w:t xml:space="preserve"> shpreh qëllimin për të mbështetur funksionimin dhe mirëmbajtjen e rregullt të institucionit të lartpërmendur të arsimit dhe aftësimit profesional, në përputhje me rregullat dhe rregulloret </w:t>
      </w:r>
      <w:r w:rsidR="00D061A8">
        <w:rPr>
          <w:iCs/>
          <w:lang w:val="sq-AL"/>
        </w:rPr>
        <w:t xml:space="preserve">përkatëse </w:t>
      </w:r>
      <w:r w:rsidRPr="002A7819">
        <w:rPr>
          <w:iCs/>
          <w:lang w:val="sq-AL"/>
        </w:rPr>
        <w:t>kombëtare</w:t>
      </w:r>
      <w:r w:rsidR="00AE3BF0" w:rsidRPr="00344D4A">
        <w:rPr>
          <w:iCs/>
          <w:lang w:val="sq-AL"/>
        </w:rPr>
        <w:t>.</w:t>
      </w:r>
    </w:p>
    <w:p w14:paraId="0AD3EFEE" w14:textId="77777777" w:rsidR="00B05344" w:rsidRPr="00344D4A" w:rsidRDefault="00B05344" w:rsidP="00A606FC">
      <w:pPr>
        <w:jc w:val="both"/>
        <w:rPr>
          <w:iCs/>
          <w:lang w:val="sq-AL"/>
        </w:rPr>
      </w:pPr>
    </w:p>
    <w:tbl>
      <w:tblPr>
        <w:tblStyle w:val="LightShading"/>
        <w:tblW w:w="0" w:type="auto"/>
        <w:tblInd w:w="108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0"/>
        <w:gridCol w:w="3257"/>
      </w:tblGrid>
      <w:tr w:rsidR="00DF0CE3" w:rsidRPr="00344D4A" w14:paraId="3D26E4C9" w14:textId="77777777" w:rsidTr="00B05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1CBAB47" w14:textId="1642F601" w:rsidR="008066B3" w:rsidRPr="00344D4A" w:rsidRDefault="00D061A8" w:rsidP="00D061A8">
            <w:pPr>
              <w:spacing w:before="120" w:after="120"/>
              <w:jc w:val="both"/>
              <w:rPr>
                <w:iCs/>
                <w:lang w:val="sq-AL"/>
              </w:rPr>
            </w:pPr>
            <w:r>
              <w:rPr>
                <w:b w:val="0"/>
                <w:iCs/>
                <w:lang w:val="sq-AL"/>
              </w:rPr>
              <w:t>Emri i autoritetit përgjegjës</w:t>
            </w:r>
            <w:r w:rsidR="00A861C5" w:rsidRPr="00344D4A">
              <w:rPr>
                <w:b w:val="0"/>
                <w:iCs/>
                <w:lang w:val="sq-AL"/>
              </w:rPr>
              <w:t>:</w:t>
            </w:r>
          </w:p>
        </w:tc>
        <w:tc>
          <w:tcPr>
            <w:tcW w:w="325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D76AF11" w14:textId="77777777" w:rsidR="008066B3" w:rsidRPr="00344D4A" w:rsidRDefault="008066B3" w:rsidP="00A606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sq-AL"/>
              </w:rPr>
            </w:pPr>
          </w:p>
        </w:tc>
      </w:tr>
      <w:tr w:rsidR="00DF0CE3" w:rsidRPr="00344D4A" w14:paraId="6E4AA1EE" w14:textId="77777777" w:rsidTr="00B05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823C30C" w14:textId="107264CE" w:rsidR="008066B3" w:rsidRPr="00344D4A" w:rsidRDefault="00A861C5" w:rsidP="00D061A8">
            <w:pPr>
              <w:spacing w:before="120" w:after="120"/>
              <w:jc w:val="both"/>
              <w:rPr>
                <w:iCs/>
                <w:lang w:val="sq-AL"/>
              </w:rPr>
            </w:pPr>
            <w:r w:rsidRPr="00344D4A">
              <w:rPr>
                <w:b w:val="0"/>
                <w:iCs/>
                <w:lang w:val="sq-AL"/>
              </w:rPr>
              <w:t>Ad</w:t>
            </w:r>
            <w:r w:rsidR="00D061A8">
              <w:rPr>
                <w:b w:val="0"/>
                <w:iCs/>
                <w:lang w:val="sq-AL"/>
              </w:rPr>
              <w:t>resa e autoritetit përgjegjës</w:t>
            </w:r>
            <w:r w:rsidRPr="00344D4A">
              <w:rPr>
                <w:b w:val="0"/>
                <w:iCs/>
                <w:lang w:val="sq-AL"/>
              </w:rPr>
              <w:t>:</w:t>
            </w:r>
          </w:p>
        </w:tc>
        <w:tc>
          <w:tcPr>
            <w:tcW w:w="32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EFE5689" w14:textId="77777777" w:rsidR="008066B3" w:rsidRPr="00344D4A" w:rsidRDefault="008066B3" w:rsidP="00A606FC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lang w:val="sq-AL"/>
              </w:rPr>
            </w:pPr>
          </w:p>
        </w:tc>
      </w:tr>
      <w:tr w:rsidR="00DF0CE3" w:rsidRPr="00344D4A" w14:paraId="0E28CFCF" w14:textId="77777777" w:rsidTr="00B05344">
        <w:trPr>
          <w:trHeight w:val="1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0331156" w14:textId="52DE8167" w:rsidR="008066B3" w:rsidRPr="00344D4A" w:rsidRDefault="00D061A8" w:rsidP="00D061A8">
            <w:pPr>
              <w:spacing w:before="120" w:after="120"/>
              <w:jc w:val="both"/>
              <w:rPr>
                <w:iCs/>
                <w:lang w:val="sq-AL"/>
              </w:rPr>
            </w:pPr>
            <w:r>
              <w:rPr>
                <w:b w:val="0"/>
                <w:iCs/>
                <w:lang w:val="sq-AL"/>
              </w:rPr>
              <w:t>Emri DHE pozita e përfaqësuesit ligjor të autoritetit përgjegjës OSE personit të autorizuar për të nënshkruar këtë Letër në emër të autoritetit përgjegjës</w:t>
            </w:r>
            <w:r w:rsidR="00A861C5" w:rsidRPr="00344D4A">
              <w:rPr>
                <w:b w:val="0"/>
                <w:iCs/>
                <w:lang w:val="sq-AL"/>
              </w:rPr>
              <w:t>:</w:t>
            </w:r>
          </w:p>
        </w:tc>
        <w:tc>
          <w:tcPr>
            <w:tcW w:w="3257" w:type="dxa"/>
          </w:tcPr>
          <w:p w14:paraId="022CDD0C" w14:textId="77777777" w:rsidR="008066B3" w:rsidRPr="00344D4A" w:rsidRDefault="008066B3" w:rsidP="00A606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sq-AL"/>
              </w:rPr>
            </w:pPr>
          </w:p>
        </w:tc>
      </w:tr>
      <w:tr w:rsidR="00DF0CE3" w:rsidRPr="00344D4A" w14:paraId="406DF2EF" w14:textId="77777777" w:rsidTr="00B05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4EB8DF63" w14:textId="28C3D366" w:rsidR="008066B3" w:rsidRPr="00344D4A" w:rsidRDefault="00A861C5" w:rsidP="00D061A8">
            <w:pPr>
              <w:spacing w:before="120" w:after="120"/>
              <w:jc w:val="both"/>
              <w:rPr>
                <w:iCs/>
                <w:lang w:val="sq-AL"/>
              </w:rPr>
            </w:pPr>
            <w:r w:rsidRPr="00344D4A">
              <w:rPr>
                <w:b w:val="0"/>
                <w:iCs/>
                <w:lang w:val="sq-AL"/>
              </w:rPr>
              <w:t>Dat</w:t>
            </w:r>
            <w:r w:rsidR="00D061A8">
              <w:rPr>
                <w:b w:val="0"/>
                <w:iCs/>
                <w:lang w:val="sq-AL"/>
              </w:rPr>
              <w:t>a dhe vendi i nënshkrimit</w:t>
            </w:r>
            <w:r w:rsidRPr="00344D4A">
              <w:rPr>
                <w:b w:val="0"/>
                <w:iCs/>
                <w:lang w:val="sq-AL"/>
              </w:rPr>
              <w:t>:</w:t>
            </w:r>
          </w:p>
        </w:tc>
        <w:tc>
          <w:tcPr>
            <w:tcW w:w="32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55EC9BC" w14:textId="77777777" w:rsidR="008066B3" w:rsidRPr="00344D4A" w:rsidRDefault="008066B3" w:rsidP="00A606FC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lang w:val="sq-AL"/>
              </w:rPr>
            </w:pPr>
          </w:p>
        </w:tc>
      </w:tr>
      <w:tr w:rsidR="00DF0CE3" w:rsidRPr="00344D4A" w14:paraId="399699CA" w14:textId="77777777" w:rsidTr="00B05344">
        <w:trPr>
          <w:trHeight w:val="1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auto"/>
          </w:tcPr>
          <w:p w14:paraId="550D9928" w14:textId="768F9FFA" w:rsidR="008066B3" w:rsidRPr="00344D4A" w:rsidRDefault="00D061A8" w:rsidP="00D061A8">
            <w:pPr>
              <w:spacing w:before="120" w:after="120"/>
              <w:jc w:val="both"/>
              <w:rPr>
                <w:iCs/>
                <w:lang w:val="sq-AL"/>
              </w:rPr>
            </w:pPr>
            <w:r>
              <w:rPr>
                <w:b w:val="0"/>
                <w:iCs/>
                <w:lang w:val="sq-AL"/>
              </w:rPr>
              <w:t>Nënshkrimi dhe vula</w:t>
            </w:r>
            <w:r w:rsidR="00A861C5" w:rsidRPr="00344D4A">
              <w:rPr>
                <w:b w:val="0"/>
                <w:iCs/>
                <w:lang w:val="sq-AL"/>
              </w:rPr>
              <w:t>:</w:t>
            </w:r>
          </w:p>
        </w:tc>
        <w:tc>
          <w:tcPr>
            <w:tcW w:w="3257" w:type="dxa"/>
            <w:shd w:val="clear" w:color="auto" w:fill="auto"/>
          </w:tcPr>
          <w:p w14:paraId="05B987AD" w14:textId="77777777" w:rsidR="008066B3" w:rsidRPr="00344D4A" w:rsidRDefault="008066B3" w:rsidP="00A606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sq-AL"/>
              </w:rPr>
            </w:pPr>
          </w:p>
        </w:tc>
      </w:tr>
    </w:tbl>
    <w:p w14:paraId="6196BF16" w14:textId="77777777" w:rsidR="008066B3" w:rsidRPr="00344D4A" w:rsidRDefault="008066B3" w:rsidP="00A606FC">
      <w:pPr>
        <w:jc w:val="both"/>
        <w:rPr>
          <w:lang w:val="sq-AL"/>
        </w:rPr>
      </w:pPr>
    </w:p>
    <w:sectPr w:rsidR="008066B3" w:rsidRPr="00344D4A" w:rsidSect="00B053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BF3193" w14:textId="77777777" w:rsidR="008649EE" w:rsidRDefault="008649EE">
      <w:pPr>
        <w:spacing w:after="0" w:line="240" w:lineRule="auto"/>
      </w:pPr>
      <w:r>
        <w:separator/>
      </w:r>
    </w:p>
  </w:endnote>
  <w:endnote w:type="continuationSeparator" w:id="0">
    <w:p w14:paraId="211C6D19" w14:textId="77777777" w:rsidR="008649EE" w:rsidRDefault="008649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C52854" w14:textId="77777777" w:rsidR="008649EE" w:rsidRDefault="008649EE">
      <w:pPr>
        <w:spacing w:after="0" w:line="240" w:lineRule="auto"/>
      </w:pPr>
      <w:r>
        <w:separator/>
      </w:r>
    </w:p>
  </w:footnote>
  <w:footnote w:type="continuationSeparator" w:id="0">
    <w:p w14:paraId="2E4E9321" w14:textId="77777777" w:rsidR="008649EE" w:rsidRDefault="008649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D72D76"/>
    <w:multiLevelType w:val="hybridMultilevel"/>
    <w:tmpl w:val="FEAA42CE"/>
    <w:lvl w:ilvl="0" w:tplc="C2DE4DE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BC4305A" w:tentative="1">
      <w:start w:val="1"/>
      <w:numFmt w:val="lowerLetter"/>
      <w:lvlText w:val="%2."/>
      <w:lvlJc w:val="left"/>
      <w:pPr>
        <w:ind w:left="1440" w:hanging="360"/>
      </w:pPr>
    </w:lvl>
    <w:lvl w:ilvl="2" w:tplc="5DFE6DAE">
      <w:start w:val="1"/>
      <w:numFmt w:val="lowerRoman"/>
      <w:lvlText w:val="%3."/>
      <w:lvlJc w:val="right"/>
      <w:pPr>
        <w:ind w:left="2160" w:hanging="180"/>
      </w:pPr>
    </w:lvl>
    <w:lvl w:ilvl="3" w:tplc="4BC8C41E" w:tentative="1">
      <w:start w:val="1"/>
      <w:numFmt w:val="decimal"/>
      <w:lvlText w:val="%4."/>
      <w:lvlJc w:val="left"/>
      <w:pPr>
        <w:ind w:left="2880" w:hanging="360"/>
      </w:pPr>
    </w:lvl>
    <w:lvl w:ilvl="4" w:tplc="479ED190" w:tentative="1">
      <w:start w:val="1"/>
      <w:numFmt w:val="lowerLetter"/>
      <w:lvlText w:val="%5."/>
      <w:lvlJc w:val="left"/>
      <w:pPr>
        <w:ind w:left="3600" w:hanging="360"/>
      </w:pPr>
    </w:lvl>
    <w:lvl w:ilvl="5" w:tplc="2DEC1768" w:tentative="1">
      <w:start w:val="1"/>
      <w:numFmt w:val="lowerRoman"/>
      <w:lvlText w:val="%6."/>
      <w:lvlJc w:val="right"/>
      <w:pPr>
        <w:ind w:left="4320" w:hanging="180"/>
      </w:pPr>
    </w:lvl>
    <w:lvl w:ilvl="6" w:tplc="7612ED9A" w:tentative="1">
      <w:start w:val="1"/>
      <w:numFmt w:val="decimal"/>
      <w:lvlText w:val="%7."/>
      <w:lvlJc w:val="left"/>
      <w:pPr>
        <w:ind w:left="5040" w:hanging="360"/>
      </w:pPr>
    </w:lvl>
    <w:lvl w:ilvl="7" w:tplc="ECF636C8" w:tentative="1">
      <w:start w:val="1"/>
      <w:numFmt w:val="lowerLetter"/>
      <w:lvlText w:val="%8."/>
      <w:lvlJc w:val="left"/>
      <w:pPr>
        <w:ind w:left="5760" w:hanging="360"/>
      </w:pPr>
    </w:lvl>
    <w:lvl w:ilvl="8" w:tplc="09A68F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F775D0"/>
    <w:multiLevelType w:val="hybridMultilevel"/>
    <w:tmpl w:val="0F5EE43E"/>
    <w:lvl w:ilvl="0" w:tplc="748A5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14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32C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1855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DC37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FAE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09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38F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F01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LawMDOzNDE1MjNT0lEKTi0uzszPAykwqgUA19GnTSwAAAA="/>
  </w:docVars>
  <w:rsids>
    <w:rsidRoot w:val="00491F31"/>
    <w:rsid w:val="00001031"/>
    <w:rsid w:val="0003022C"/>
    <w:rsid w:val="00063C4F"/>
    <w:rsid w:val="00081E99"/>
    <w:rsid w:val="000D5F9C"/>
    <w:rsid w:val="000E2A09"/>
    <w:rsid w:val="00161D6B"/>
    <w:rsid w:val="001740B9"/>
    <w:rsid w:val="001B6283"/>
    <w:rsid w:val="001C48C6"/>
    <w:rsid w:val="00211C6E"/>
    <w:rsid w:val="00284C18"/>
    <w:rsid w:val="002A7819"/>
    <w:rsid w:val="002F1F49"/>
    <w:rsid w:val="00344D4A"/>
    <w:rsid w:val="00401422"/>
    <w:rsid w:val="0040668D"/>
    <w:rsid w:val="00491F31"/>
    <w:rsid w:val="0049370B"/>
    <w:rsid w:val="00497662"/>
    <w:rsid w:val="00566058"/>
    <w:rsid w:val="005679F3"/>
    <w:rsid w:val="00594E3A"/>
    <w:rsid w:val="005C6B69"/>
    <w:rsid w:val="00614D32"/>
    <w:rsid w:val="00621C6E"/>
    <w:rsid w:val="00670335"/>
    <w:rsid w:val="006B3A17"/>
    <w:rsid w:val="006E0E67"/>
    <w:rsid w:val="00726658"/>
    <w:rsid w:val="00742E1A"/>
    <w:rsid w:val="007C018A"/>
    <w:rsid w:val="007F5994"/>
    <w:rsid w:val="008066B3"/>
    <w:rsid w:val="008365F2"/>
    <w:rsid w:val="00840AC1"/>
    <w:rsid w:val="00864027"/>
    <w:rsid w:val="008649EE"/>
    <w:rsid w:val="008908E2"/>
    <w:rsid w:val="008B60AA"/>
    <w:rsid w:val="009916C2"/>
    <w:rsid w:val="00996545"/>
    <w:rsid w:val="009F127B"/>
    <w:rsid w:val="009F454B"/>
    <w:rsid w:val="00A606FC"/>
    <w:rsid w:val="00A861C5"/>
    <w:rsid w:val="00AA46B1"/>
    <w:rsid w:val="00AE3BF0"/>
    <w:rsid w:val="00B05344"/>
    <w:rsid w:val="00B259F5"/>
    <w:rsid w:val="00B25EB0"/>
    <w:rsid w:val="00B6594F"/>
    <w:rsid w:val="00B65B2C"/>
    <w:rsid w:val="00B750C2"/>
    <w:rsid w:val="00BE33E4"/>
    <w:rsid w:val="00C217B4"/>
    <w:rsid w:val="00C35283"/>
    <w:rsid w:val="00C43620"/>
    <w:rsid w:val="00CC167E"/>
    <w:rsid w:val="00D061A8"/>
    <w:rsid w:val="00D17A64"/>
    <w:rsid w:val="00D30593"/>
    <w:rsid w:val="00DF0CE3"/>
    <w:rsid w:val="00E37FAB"/>
    <w:rsid w:val="00F41520"/>
    <w:rsid w:val="00F856F4"/>
    <w:rsid w:val="00F9522F"/>
    <w:rsid w:val="00FB0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98E55"/>
  <w15:docId w15:val="{07103637-AA54-4BFB-AF82-BEF4A0B31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0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01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18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7C018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161D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AC1"/>
  </w:style>
  <w:style w:type="paragraph" w:styleId="Footer">
    <w:name w:val="footer"/>
    <w:basedOn w:val="Normal"/>
    <w:link w:val="Foot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AC1"/>
  </w:style>
  <w:style w:type="character" w:styleId="CommentReference">
    <w:name w:val="annotation reference"/>
    <w:basedOn w:val="DefaultParagraphFont"/>
    <w:uiPriority w:val="99"/>
    <w:semiHidden/>
    <w:unhideWhenUsed/>
    <w:rsid w:val="000E2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A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A0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4C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284C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71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rcf-wb6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2A2A9D280CD4889BDE50EA6923F09" ma:contentTypeVersion="10" ma:contentTypeDescription="Create a new document." ma:contentTypeScope="" ma:versionID="c3b73c3be9a87caf6f4fbdf97290a8ed">
  <xsd:schema xmlns:xsd="http://www.w3.org/2001/XMLSchema" xmlns:xs="http://www.w3.org/2001/XMLSchema" xmlns:p="http://schemas.microsoft.com/office/2006/metadata/properties" xmlns:ns3="56b0cc0a-337a-43ee-ab66-876808011ffb" targetNamespace="http://schemas.microsoft.com/office/2006/metadata/properties" ma:root="true" ma:fieldsID="d963b8c8308d772f87a95ff618ee868c" ns3:_="">
    <xsd:import namespace="56b0cc0a-337a-43ee-ab66-876808011f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0cc0a-337a-43ee-ab66-876808011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B33B5D-AB97-4493-AF76-91887118C6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4966CC-CA97-483B-BDE0-3E28701A4B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b0cc0a-337a-43ee-ab66-876808011f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2E61D3-090D-4C0E-8CF8-B8CDD66CC1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c</dc:creator>
  <cp:lastModifiedBy>Pavol</cp:lastModifiedBy>
  <cp:revision>2</cp:revision>
  <dcterms:created xsi:type="dcterms:W3CDTF">2021-03-26T20:28:00Z</dcterms:created>
  <dcterms:modified xsi:type="dcterms:W3CDTF">2021-03-26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2A2A9D280CD4889BDE50EA6923F09</vt:lpwstr>
  </property>
</Properties>
</file>